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3E2FCCCF" w:rsidR="007B21B6" w:rsidRPr="00293D36" w:rsidRDefault="00E53E50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Ph.D. Course Work 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-FEB 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7D430FF1" w:rsidR="007B21B6" w:rsidRPr="00293D36" w:rsidRDefault="00E53E50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3 – 02- 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4605E8F3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9E06B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9E06B8" w:rsidRPr="009E06B8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4616D882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9E06B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9E06B8" w:rsidRPr="009E06B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h.</w:t>
            </w:r>
            <w:r w:rsidR="00E53E5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9E06B8" w:rsidRPr="009E06B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D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5D8C672C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9E06B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674C67">
              <w:rPr>
                <w:rFonts w:ascii="Arial" w:hAnsi="Arial" w:cs="Arial"/>
                <w:color w:val="000000" w:themeColor="text1"/>
              </w:rPr>
              <w:t>MEC823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31C76C7B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9E06B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C669AA" w:rsidRPr="004D6252">
              <w:rPr>
                <w:rFonts w:ascii="Arial" w:hAnsi="Arial" w:cs="Arial"/>
                <w:color w:val="000000" w:themeColor="text1"/>
              </w:rPr>
              <w:t>Total Quality Management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183F0E5E" w:rsidR="00053EB1" w:rsidRDefault="00053EB1" w:rsidP="00E53E50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E53E5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3AB6E887" w14:textId="2DB5FF05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9E06B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2DA2617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9E06B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5F3BED98" w:rsidR="00BC621A" w:rsidRDefault="009E06B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15E465AD" w14:textId="0498B9F6" w:rsidR="00BC621A" w:rsidRDefault="009E06B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761D572A" w14:textId="0EDC5B42" w:rsidR="00BC621A" w:rsidRDefault="009E06B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735" w:type="dxa"/>
          </w:tcPr>
          <w:p w14:paraId="5EA5E4BC" w14:textId="02773169" w:rsidR="00BC621A" w:rsidRDefault="009E06B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942" w:type="dxa"/>
          </w:tcPr>
          <w:p w14:paraId="1D44F184" w14:textId="5D4ED14B" w:rsidR="00BC621A" w:rsidRDefault="009E06B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-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D3F3D43" w14:textId="77777777" w:rsidR="000B6C33" w:rsidRDefault="000B6C33" w:rsidP="00E53E50">
      <w:pPr>
        <w:rPr>
          <w:rFonts w:ascii="Cambria" w:hAnsi="Cambria" w:cstheme="minorHAnsi"/>
          <w:b/>
          <w:sz w:val="28"/>
          <w:szCs w:val="28"/>
        </w:rPr>
      </w:pPr>
    </w:p>
    <w:p w14:paraId="55C4387D" w14:textId="4DFC25B4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359"/>
        <w:gridCol w:w="1186"/>
        <w:gridCol w:w="845"/>
        <w:gridCol w:w="663"/>
      </w:tblGrid>
      <w:tr w:rsidR="00D307C6" w:rsidRPr="00293D36" w14:paraId="63B20AA6" w14:textId="4119CCD9" w:rsidTr="00E53E50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70FBC66C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6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6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293D36" w14:paraId="3026CF88" w14:textId="12BDD24F" w:rsidTr="00E53E50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35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45717DE5" w:rsidR="00C824A3" w:rsidRPr="009E06B8" w:rsidRDefault="002E0214" w:rsidP="002E0214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</w:rPr>
              <w:t>List the various application of Quality for Manufacturers</w:t>
            </w:r>
          </w:p>
        </w:tc>
        <w:tc>
          <w:tcPr>
            <w:tcW w:w="118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1784F32A" w:rsidR="00C824A3" w:rsidRPr="00D307C6" w:rsidRDefault="009E06B8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27D6B3C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24F3FE01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0E53E50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3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5070BFE6" w:rsidR="00C824A3" w:rsidRPr="009E06B8" w:rsidRDefault="002E0214" w:rsidP="00FD6920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</w:rPr>
              <w:t>List what are the factors affecting Quality</w:t>
            </w:r>
          </w:p>
        </w:tc>
        <w:tc>
          <w:tcPr>
            <w:tcW w:w="11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5161C64D" w:rsidR="00C824A3" w:rsidRPr="00D307C6" w:rsidRDefault="009E06B8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1E3FA275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489436C8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5F84D05D" w14:textId="58E55F22" w:rsidTr="00E53E50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3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0FAB474D" w:rsidR="00C824A3" w:rsidRPr="009E06B8" w:rsidRDefault="00C669AA" w:rsidP="009E06B8">
            <w:pPr>
              <w:rPr>
                <w:rFonts w:ascii="Arial" w:hAnsi="Arial" w:cs="Arial"/>
                <w:sz w:val="24"/>
              </w:rPr>
            </w:pPr>
            <w:r w:rsidRPr="004D6252">
              <w:rPr>
                <w:rFonts w:ascii="Arial" w:hAnsi="Arial" w:cs="Arial"/>
              </w:rPr>
              <w:t>Discuss the Quality and Performance Excellence by Just-in-Time (JIT) approach</w:t>
            </w:r>
          </w:p>
        </w:tc>
        <w:tc>
          <w:tcPr>
            <w:tcW w:w="11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2711C8BB" w:rsidR="00C824A3" w:rsidRPr="00D307C6" w:rsidRDefault="009E06B8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528E72CA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55F8E1DE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6BA36377" w14:textId="1F5DC35D" w:rsidTr="00E53E50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3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76AD5F91" w:rsidR="00C824A3" w:rsidRPr="009E06B8" w:rsidRDefault="00C669AA" w:rsidP="002E0214">
            <w:pPr>
              <w:rPr>
                <w:rFonts w:ascii="Arial" w:hAnsi="Arial" w:cs="Arial"/>
                <w:sz w:val="24"/>
              </w:rPr>
            </w:pPr>
            <w:r w:rsidRPr="004D6252">
              <w:rPr>
                <w:rFonts w:ascii="Arial" w:hAnsi="Arial" w:cs="Arial"/>
              </w:rPr>
              <w:t xml:space="preserve">Discuss </w:t>
            </w:r>
            <w:r w:rsidR="002E0214">
              <w:rPr>
                <w:rFonts w:ascii="Arial" w:hAnsi="Arial" w:cs="Arial"/>
              </w:rPr>
              <w:t xml:space="preserve">Deming’s 14 points of Management </w:t>
            </w:r>
          </w:p>
        </w:tc>
        <w:tc>
          <w:tcPr>
            <w:tcW w:w="11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0BA2F186" w:rsidR="00C824A3" w:rsidRPr="00D307C6" w:rsidRDefault="009E06B8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6F0F7523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51684942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2B1E1DFD" w14:textId="3F03E895" w:rsidTr="00E53E50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3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2406700A" w:rsidR="00C824A3" w:rsidRPr="009E06B8" w:rsidRDefault="0094545C" w:rsidP="009E06B8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uss the Customer &amp; Customer perception of Quality</w:t>
            </w:r>
          </w:p>
        </w:tc>
        <w:tc>
          <w:tcPr>
            <w:tcW w:w="11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2A1C3193" w:rsidR="00C824A3" w:rsidRPr="00D307C6" w:rsidRDefault="009E06B8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6057D6B0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2B647663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725634CF" w14:textId="77777777" w:rsidTr="00E53E50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5E348F3C" w:rsidR="00076DE0" w:rsidRDefault="000B6C33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35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6C908319" w:rsidR="00076DE0" w:rsidRPr="009E06B8" w:rsidRDefault="0094545C" w:rsidP="009E06B8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uss the various Quality Planning Tools</w:t>
            </w:r>
          </w:p>
        </w:tc>
        <w:tc>
          <w:tcPr>
            <w:tcW w:w="118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7BDDD9C4" w:rsidR="00076DE0" w:rsidRPr="00D307C6" w:rsidRDefault="009E06B8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076DE0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7A4826A1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092FCFF0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4151365E" w14:textId="77777777" w:rsidR="000B6C33" w:rsidRDefault="000B6C33" w:rsidP="00AF6004">
      <w:pPr>
        <w:jc w:val="center"/>
        <w:rPr>
          <w:rFonts w:ascii="Cambria" w:hAnsi="Cambria" w:cstheme="minorHAnsi"/>
          <w:b/>
          <w:sz w:val="28"/>
          <w:szCs w:val="28"/>
        </w:rPr>
      </w:pPr>
    </w:p>
    <w:p w14:paraId="2A1C7BCD" w14:textId="77777777" w:rsidR="00E53E50" w:rsidRDefault="00E53E50" w:rsidP="00AF6004">
      <w:pPr>
        <w:jc w:val="center"/>
        <w:rPr>
          <w:rFonts w:ascii="Cambria" w:hAnsi="Cambria" w:cstheme="minorHAnsi"/>
          <w:b/>
          <w:sz w:val="28"/>
          <w:szCs w:val="28"/>
        </w:rPr>
      </w:pPr>
    </w:p>
    <w:p w14:paraId="21C6309B" w14:textId="77777777" w:rsidR="00E53E50" w:rsidRDefault="00E53E50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bookmarkStart w:id="0" w:name="_GoBack"/>
      <w:bookmarkEnd w:id="0"/>
    </w:p>
    <w:p w14:paraId="36846A1D" w14:textId="5E1E0922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7385"/>
        <w:gridCol w:w="1176"/>
        <w:gridCol w:w="702"/>
        <w:gridCol w:w="709"/>
      </w:tblGrid>
      <w:tr w:rsidR="00D8462B" w:rsidRPr="00293D36" w14:paraId="64D5F967" w14:textId="09AB0D70" w:rsidTr="009E06B8">
        <w:trPr>
          <w:trHeight w:val="318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022F48F3" w14:textId="013D3000" w:rsidR="00D307C6" w:rsidRPr="00293D36" w:rsidRDefault="00567AAF" w:rsidP="000B6C33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uestions.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Each question carries 20 marks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2Q x 20 = 40 Marks</w:t>
            </w:r>
          </w:p>
        </w:tc>
      </w:tr>
      <w:tr w:rsidR="009E06B8" w:rsidRPr="00293D36" w14:paraId="3AEB7291" w14:textId="6B0E3BC9" w:rsidTr="009E06B8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19330B0E" w:rsidR="009E06B8" w:rsidRDefault="009E06B8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.</w:t>
            </w:r>
          </w:p>
        </w:tc>
        <w:tc>
          <w:tcPr>
            <w:tcW w:w="738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2851F013" w:rsidR="009E06B8" w:rsidRPr="00293D36" w:rsidRDefault="0094545C" w:rsidP="00D307C6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94545C">
              <w:rPr>
                <w:rFonts w:ascii="Arial" w:hAnsi="Arial" w:cs="Arial"/>
                <w:sz w:val="24"/>
              </w:rPr>
              <w:t>Discuss the employee recognition, reward &amp; performance appraisal system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52000944" w:rsidR="009E06B8" w:rsidRPr="00293D36" w:rsidRDefault="009E06B8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04F1F37B" w:rsidR="009E06B8" w:rsidRPr="00293D36" w:rsidRDefault="009E06B8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27BB5EC4" w:rsidR="009E06B8" w:rsidRDefault="009E06B8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A4EC4" w:rsidRPr="00293D36" w14:paraId="51698AB6" w14:textId="1FD3CD7D" w:rsidTr="009E06B8">
        <w:trPr>
          <w:trHeight w:val="142"/>
        </w:trPr>
        <w:tc>
          <w:tcPr>
            <w:tcW w:w="10774" w:type="dxa"/>
            <w:gridSpan w:val="5"/>
            <w:tcBorders>
              <w:top w:val="single" w:sz="12" w:space="0" w:color="auto"/>
              <w:bottom w:val="single" w:sz="12" w:space="0" w:color="auto"/>
            </w:tcBorders>
          </w:tcPr>
          <w:p w14:paraId="1B7EE50B" w14:textId="639F85E5" w:rsidR="00D307C6" w:rsidRPr="003657EF" w:rsidRDefault="00D307C6" w:rsidP="003657EF">
            <w:pPr>
              <w:rPr>
                <w:rFonts w:ascii="Arial" w:hAnsi="Arial" w:cs="Arial"/>
                <w:sz w:val="24"/>
              </w:rPr>
            </w:pPr>
          </w:p>
        </w:tc>
      </w:tr>
      <w:tr w:rsidR="009E06B8" w:rsidRPr="00293D36" w14:paraId="37393AEC" w14:textId="6E25860C" w:rsidTr="009E06B8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507E53A7" w:rsidR="009E06B8" w:rsidRDefault="009E06B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.</w:t>
            </w:r>
          </w:p>
        </w:tc>
        <w:tc>
          <w:tcPr>
            <w:tcW w:w="738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3D0EBFE6" w:rsidR="009E06B8" w:rsidRPr="003657EF" w:rsidRDefault="0094545C" w:rsidP="002E0214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Discuss the </w:t>
            </w:r>
            <w:r w:rsidR="002E0214">
              <w:rPr>
                <w:rFonts w:ascii="Arial" w:hAnsi="Arial" w:cs="Arial"/>
                <w:sz w:val="24"/>
              </w:rPr>
              <w:t>Kano Model for Customer’s need analysis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365AD948" w:rsidR="009E06B8" w:rsidRPr="00293D36" w:rsidRDefault="009E06B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0E2D28E6" w:rsidR="009E06B8" w:rsidRPr="00293D36" w:rsidRDefault="009E06B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671FFE0C" w:rsidR="009E06B8" w:rsidRDefault="009E06B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14:paraId="33C6C32A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51A96C02" w14:textId="77777777" w:rsidR="000B6C33" w:rsidRPr="00D8462B" w:rsidRDefault="000B6C33" w:rsidP="000B6C33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p w14:paraId="57E6F09C" w14:textId="77777777" w:rsidR="000B6C33" w:rsidRDefault="000B6C33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7E2BB47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sectPr w:rsidR="00286EA8" w:rsidSect="00D13F33">
      <w:footerReference w:type="default" r:id="rId10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2CEB7D" w14:textId="77777777" w:rsidR="002B7302" w:rsidRDefault="002B7302">
      <w:pPr>
        <w:spacing w:line="240" w:lineRule="auto"/>
      </w:pPr>
      <w:r>
        <w:separator/>
      </w:r>
    </w:p>
  </w:endnote>
  <w:endnote w:type="continuationSeparator" w:id="0">
    <w:p w14:paraId="0564DF67" w14:textId="77777777" w:rsidR="002B7302" w:rsidRDefault="002B73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362DD848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E53E50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E53E50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FFE751" w14:textId="77777777" w:rsidR="002B7302" w:rsidRDefault="002B7302">
      <w:pPr>
        <w:spacing w:after="0"/>
      </w:pPr>
      <w:r>
        <w:separator/>
      </w:r>
    </w:p>
  </w:footnote>
  <w:footnote w:type="continuationSeparator" w:id="0">
    <w:p w14:paraId="09189D60" w14:textId="77777777" w:rsidR="002B7302" w:rsidRDefault="002B730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3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5023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B6C33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668C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99C"/>
    <w:rsid w:val="00231ACB"/>
    <w:rsid w:val="0023326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B7302"/>
    <w:rsid w:val="002C3E79"/>
    <w:rsid w:val="002C6301"/>
    <w:rsid w:val="002D20A9"/>
    <w:rsid w:val="002D4376"/>
    <w:rsid w:val="002D544F"/>
    <w:rsid w:val="002D6571"/>
    <w:rsid w:val="002D65A4"/>
    <w:rsid w:val="002E021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57EF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1B01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4132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552DC"/>
    <w:rsid w:val="0066663D"/>
    <w:rsid w:val="0067033C"/>
    <w:rsid w:val="00672DD8"/>
    <w:rsid w:val="00674C67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271E7"/>
    <w:rsid w:val="00930F43"/>
    <w:rsid w:val="00931589"/>
    <w:rsid w:val="00932A9C"/>
    <w:rsid w:val="009335EB"/>
    <w:rsid w:val="00935AE4"/>
    <w:rsid w:val="00940207"/>
    <w:rsid w:val="009422DB"/>
    <w:rsid w:val="0094381A"/>
    <w:rsid w:val="0094545C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57A2"/>
    <w:rsid w:val="009D5CDE"/>
    <w:rsid w:val="009E06B8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669AA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976F9"/>
    <w:rsid w:val="00CA22BC"/>
    <w:rsid w:val="00CA280C"/>
    <w:rsid w:val="00CA631C"/>
    <w:rsid w:val="00CB39E2"/>
    <w:rsid w:val="00CB4557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5DB6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3E50"/>
    <w:rsid w:val="00E550F6"/>
    <w:rsid w:val="00E55ABF"/>
    <w:rsid w:val="00E6268B"/>
    <w:rsid w:val="00E626E0"/>
    <w:rsid w:val="00E62D44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D6920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516BCE2-EA13-4210-87C2-7D878B838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4</cp:revision>
  <cp:lastPrinted>2024-12-04T07:08:00Z</cp:lastPrinted>
  <dcterms:created xsi:type="dcterms:W3CDTF">2025-01-28T07:02:00Z</dcterms:created>
  <dcterms:modified xsi:type="dcterms:W3CDTF">2025-01-31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